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5624B" w14:textId="77777777" w:rsidR="00F07D65" w:rsidRPr="00F07D65" w:rsidRDefault="00F07D65" w:rsidP="00F07D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 w:rsidRPr="00F07D65">
        <w:rPr>
          <w:rFonts w:ascii="Times New Roman" w:hAnsi="Times New Roman"/>
          <w:b/>
          <w:bCs/>
          <w:sz w:val="32"/>
          <w:szCs w:val="32"/>
        </w:rPr>
        <w:t>Table of Contents</w:t>
      </w:r>
    </w:p>
    <w:p w14:paraId="5998A52C" w14:textId="77777777" w:rsidR="00F07D65" w:rsidRPr="00F07D65" w:rsidRDefault="00F07D65" w:rsidP="00F07D6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bCs/>
          <w:sz w:val="24"/>
          <w:szCs w:val="24"/>
          <w:lang w:val="en-IN"/>
        </w:rPr>
      </w:pPr>
    </w:p>
    <w:p w14:paraId="50055F3A" w14:textId="77777777" w:rsidR="00F07D65" w:rsidRPr="00F07D65" w:rsidRDefault="00A54B32" w:rsidP="00F07D65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>
        <w:rPr>
          <w:rFonts w:ascii="Times New Roman" w:eastAsiaTheme="minorHAnsi" w:hAnsi="Times New Roman"/>
          <w:bCs/>
          <w:sz w:val="24"/>
          <w:szCs w:val="24"/>
          <w:lang w:val="en-IN"/>
        </w:rPr>
        <w:t>Certificate</w:t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i</w:t>
      </w:r>
    </w:p>
    <w:p w14:paraId="79231087" w14:textId="77777777" w:rsidR="00F07D65" w:rsidRPr="00F07D65" w:rsidRDefault="00F07D65" w:rsidP="00F07D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</w:p>
    <w:p w14:paraId="513E10CA" w14:textId="77777777" w:rsidR="00F07D65" w:rsidRPr="00F07D65" w:rsidRDefault="00F07D65" w:rsidP="00F07D65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>
        <w:rPr>
          <w:rFonts w:ascii="Times New Roman" w:eastAsiaTheme="minorHAnsi" w:hAnsi="Times New Roman"/>
          <w:bCs/>
          <w:sz w:val="24"/>
          <w:szCs w:val="24"/>
          <w:lang w:val="en-IN"/>
        </w:rPr>
        <w:t>Acknowledgement</w:t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ii</w:t>
      </w:r>
    </w:p>
    <w:p w14:paraId="5516F810" w14:textId="77777777" w:rsidR="00F07D65" w:rsidRPr="00F07D65" w:rsidRDefault="00F07D65" w:rsidP="00F07D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</w:p>
    <w:p w14:paraId="6D37601E" w14:textId="77777777" w:rsidR="00F07D65" w:rsidRPr="00F07D65" w:rsidRDefault="00F07D65" w:rsidP="00F07D65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Abstract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iii</w:t>
      </w:r>
    </w:p>
    <w:p w14:paraId="006F44BB" w14:textId="77777777" w:rsidR="00F07D65" w:rsidRPr="00F07D65" w:rsidRDefault="00F07D65" w:rsidP="00F07D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</w:p>
    <w:p w14:paraId="73B3578B" w14:textId="4E175D04" w:rsidR="00A54B32" w:rsidRDefault="00F07D65" w:rsidP="00876F4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List of figures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iv</w:t>
      </w:r>
    </w:p>
    <w:p w14:paraId="71585145" w14:textId="77777777" w:rsidR="00876F43" w:rsidRDefault="00876F43" w:rsidP="00876F43">
      <w:pPr>
        <w:autoSpaceDE w:val="0"/>
        <w:autoSpaceDN w:val="0"/>
        <w:adjustRightInd w:val="0"/>
        <w:spacing w:after="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</w:p>
    <w:p w14:paraId="75A8312E" w14:textId="19E9DE63" w:rsidR="00876F43" w:rsidRDefault="00876F43" w:rsidP="00876F4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>
        <w:rPr>
          <w:rFonts w:ascii="Times New Roman" w:eastAsiaTheme="minorHAnsi" w:hAnsi="Times New Roman"/>
          <w:bCs/>
          <w:sz w:val="24"/>
          <w:szCs w:val="24"/>
          <w:lang w:val="en-IN"/>
        </w:rPr>
        <w:t xml:space="preserve">      </w:t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List of Tables</w:t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v</w:t>
      </w:r>
    </w:p>
    <w:p w14:paraId="6E3436B1" w14:textId="77777777" w:rsidR="00876F43" w:rsidRDefault="00876F43" w:rsidP="00876F4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</w:p>
    <w:p w14:paraId="2C8DA503" w14:textId="3C0533A3" w:rsidR="00F07D65" w:rsidRPr="00F07D65" w:rsidRDefault="00876F43" w:rsidP="00876F4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>
        <w:rPr>
          <w:rFonts w:ascii="Times New Roman" w:eastAsiaTheme="minorHAnsi" w:hAnsi="Times New Roman"/>
          <w:bCs/>
          <w:sz w:val="24"/>
          <w:szCs w:val="24"/>
          <w:lang w:val="en-IN"/>
        </w:rPr>
        <w:t xml:space="preserve">      </w:t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Nomencla</w:t>
      </w:r>
      <w:r w:rsidR="00FC4C7C">
        <w:rPr>
          <w:rFonts w:ascii="Times New Roman" w:eastAsiaTheme="minorHAnsi" w:hAnsi="Times New Roman"/>
          <w:bCs/>
          <w:sz w:val="24"/>
          <w:szCs w:val="24"/>
          <w:lang w:val="en-IN"/>
        </w:rPr>
        <w:t>ture and Abbreviations</w:t>
      </w:r>
      <w:r w:rsidR="00FC4C7C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C4C7C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C4C7C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 xml:space="preserve">            </w:t>
      </w:r>
      <w:r w:rsidR="00FC4C7C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C4C7C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 xml:space="preserve">                        </w:t>
      </w:r>
      <w:r w:rsidR="00FC4C7C">
        <w:rPr>
          <w:rFonts w:ascii="Times New Roman" w:eastAsiaTheme="minorHAnsi" w:hAnsi="Times New Roman"/>
          <w:bCs/>
          <w:sz w:val="24"/>
          <w:szCs w:val="24"/>
          <w:lang w:val="en-IN"/>
        </w:rPr>
        <w:t>v</w:t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>i</w:t>
      </w:r>
    </w:p>
    <w:p w14:paraId="5100311E" w14:textId="77777777" w:rsidR="00F07D65" w:rsidRPr="00F07D65" w:rsidRDefault="00F07D65" w:rsidP="00F07D65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/>
          <w:b/>
          <w:bCs/>
          <w:sz w:val="24"/>
          <w:szCs w:val="24"/>
          <w:lang w:val="en-IN"/>
        </w:rPr>
      </w:pPr>
    </w:p>
    <w:p w14:paraId="0F691B40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>CHAPTER 1: Introduction</w:t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 xml:space="preserve">1 </w:t>
      </w:r>
    </w:p>
    <w:p w14:paraId="4E472770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>CHAPTER 2: Literature Survey</w:t>
      </w:r>
    </w:p>
    <w:p w14:paraId="1AC0CE94" w14:textId="77777777" w:rsidR="00F07D65" w:rsidRPr="00F07D65" w:rsidRDefault="00F07D65" w:rsidP="00F07D65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2.1: Introduction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</w:t>
      </w:r>
    </w:p>
    <w:p w14:paraId="71C1C3E7" w14:textId="77777777" w:rsidR="00F07D65" w:rsidRPr="00F07D65" w:rsidRDefault="00F07D65" w:rsidP="00F07D65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.2: Rules for PMU placement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</w:t>
      </w:r>
    </w:p>
    <w:p w14:paraId="31856157" w14:textId="77777777" w:rsidR="00F07D65" w:rsidRPr="00F07D65" w:rsidRDefault="00F07D65" w:rsidP="00F07D65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.3: OPP Techniques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</w:t>
      </w:r>
    </w:p>
    <w:p w14:paraId="64F41A26" w14:textId="77777777" w:rsidR="00F07D65" w:rsidRPr="00F07D65" w:rsidRDefault="00F07D65" w:rsidP="00F07D65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.4: BILP and GA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3</w:t>
      </w:r>
    </w:p>
    <w:p w14:paraId="039C11F4" w14:textId="77777777" w:rsidR="00F07D65" w:rsidRPr="00F07D65" w:rsidRDefault="00F07D65" w:rsidP="00F07D65">
      <w:pPr>
        <w:pStyle w:val="ListParagraph"/>
        <w:autoSpaceDE w:val="0"/>
        <w:autoSpaceDN w:val="0"/>
        <w:adjustRightInd w:val="0"/>
        <w:spacing w:after="0" w:line="360" w:lineRule="auto"/>
        <w:ind w:left="1440" w:firstLine="72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2.5:</w:t>
      </w:r>
      <w:r w:rsidR="00105027">
        <w:rPr>
          <w:rFonts w:ascii="Times New Roman" w:eastAsiaTheme="minorHAnsi" w:hAnsi="Times New Roman"/>
          <w:bCs/>
          <w:sz w:val="24"/>
          <w:szCs w:val="24"/>
          <w:lang w:val="en-IN"/>
        </w:rPr>
        <w:t xml:space="preserve"> 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BGSA and PSO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3</w:t>
      </w:r>
    </w:p>
    <w:p w14:paraId="15697192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/>
          <w:b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>CHAPTER 3: Binary Integer Linear Programming</w:t>
      </w:r>
      <w:r w:rsidR="00105027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 xml:space="preserve"> (BGSA)</w:t>
      </w:r>
    </w:p>
    <w:p w14:paraId="09369CCC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left="216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3</w:t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>.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1: Introduction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4</w:t>
      </w:r>
    </w:p>
    <w:p w14:paraId="0F29FEC7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left="216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3</w:t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>.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2: OPP Formulation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4</w:t>
      </w:r>
    </w:p>
    <w:p w14:paraId="591FC267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left="216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3</w:t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>.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3: Development of placement problem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6</w:t>
      </w:r>
    </w:p>
    <w:p w14:paraId="3271C668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left="216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3.4: Output using BILP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6</w:t>
      </w:r>
    </w:p>
    <w:p w14:paraId="51D54737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left="216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3.5: Final optimal placement of PMUs for IEEE bus systems</w:t>
      </w:r>
    </w:p>
    <w:p w14:paraId="7E19F519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left="2160" w:firstLine="72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(Without PMU outage)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 xml:space="preserve"> 7</w:t>
      </w:r>
    </w:p>
    <w:p w14:paraId="44DCC468" w14:textId="1C4CF0E2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left="2160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3.6: OPP using BILP (with one PMU outage)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2B6874">
        <w:rPr>
          <w:rFonts w:ascii="Times New Roman" w:eastAsiaTheme="minorHAnsi" w:hAnsi="Times New Roman"/>
          <w:bCs/>
          <w:sz w:val="24"/>
          <w:szCs w:val="24"/>
          <w:lang w:val="en-IN"/>
        </w:rPr>
        <w:t xml:space="preserve">            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10</w:t>
      </w:r>
    </w:p>
    <w:p w14:paraId="64679B3A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 xml:space="preserve"> CHAPTER 4: Genetic Algorithm</w:t>
      </w:r>
      <w:r w:rsidR="00645DEE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 xml:space="preserve"> (GA)</w:t>
      </w:r>
    </w:p>
    <w:p w14:paraId="75BAEAEA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4.1: Introduction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11</w:t>
      </w:r>
    </w:p>
    <w:p w14:paraId="1ED313F6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4.2: Pseudo-code for Genetic Algorithm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11</w:t>
      </w:r>
    </w:p>
    <w:p w14:paraId="22B18F13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4.3: Development of placement model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12</w:t>
      </w:r>
    </w:p>
    <w:p w14:paraId="10CA830E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4.4: OPP formulation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13</w:t>
      </w:r>
    </w:p>
    <w:p w14:paraId="44125793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4.5: Output using Genetic Algorithm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14</w:t>
      </w:r>
    </w:p>
    <w:p w14:paraId="0EB671AE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lastRenderedPageBreak/>
        <w:t>4.6: System Observability Redundancy Index (SORI)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17</w:t>
      </w:r>
    </w:p>
    <w:p w14:paraId="0833DA6F" w14:textId="77777777" w:rsidR="00F07D65" w:rsidRPr="00F07D65" w:rsidRDefault="00F07D65" w:rsidP="004F2D81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>CHAPTER 5: Particle Swarm Optimization</w:t>
      </w:r>
      <w:r w:rsidR="00645DEE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 xml:space="preserve"> (PSO)</w:t>
      </w:r>
    </w:p>
    <w:p w14:paraId="484F8CF8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5.1: Introduction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18</w:t>
      </w:r>
    </w:p>
    <w:p w14:paraId="2EDFEC39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5.2: Starting point of placement of PMUs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19</w:t>
      </w:r>
    </w:p>
    <w:p w14:paraId="5F761049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5.3: Pseudo code of PSO Algorithm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1</w:t>
      </w:r>
    </w:p>
    <w:p w14:paraId="4F5BA898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5.4: Advantages and Disadvantages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1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724598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5.5: Solving PSO using Particleswarm Solver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1</w:t>
      </w:r>
    </w:p>
    <w:p w14:paraId="0A5FB487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5.6: Simulation Results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2</w:t>
      </w:r>
    </w:p>
    <w:p w14:paraId="149D4256" w14:textId="77777777" w:rsidR="00F07D65" w:rsidRPr="00F07D65" w:rsidRDefault="00F07D65" w:rsidP="00B424FD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>CHAPTER 6: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 xml:space="preserve"> </w:t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>Binary Gravitational Search Algorithm</w:t>
      </w:r>
      <w:r w:rsidR="00B424FD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 xml:space="preserve"> (BGSA)</w:t>
      </w:r>
    </w:p>
    <w:p w14:paraId="7006A5EC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>6.1: Introduction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3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B424FD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 xml:space="preserve">6.2: Pseudo code of BGSA  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6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B424FD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 xml:space="preserve">6.3: Development of BGSA placement model 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6</w:t>
      </w:r>
    </w:p>
    <w:p w14:paraId="4A182FEB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 xml:space="preserve">6.4: OPP formulation 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8</w:t>
      </w:r>
    </w:p>
    <w:p w14:paraId="1CF3147A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6.5: System Observability Redundancy Index (SORI)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8</w:t>
      </w:r>
    </w:p>
    <w:p w14:paraId="34655873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6.6: Output Using BGSA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29</w:t>
      </w:r>
    </w:p>
    <w:p w14:paraId="2EFEFC3C" w14:textId="77777777" w:rsidR="00B424FD" w:rsidRDefault="00F07D65" w:rsidP="00F07D65">
      <w:pPr>
        <w:autoSpaceDE w:val="0"/>
        <w:autoSpaceDN w:val="0"/>
        <w:adjustRightInd w:val="0"/>
        <w:spacing w:after="0" w:line="360" w:lineRule="auto"/>
        <w:ind w:left="720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6.7: Graphical Re</w:t>
      </w:r>
      <w:r w:rsidR="00B424FD">
        <w:rPr>
          <w:rFonts w:ascii="Times New Roman" w:eastAsiaTheme="minorHAnsi" w:hAnsi="Times New Roman"/>
          <w:bCs/>
          <w:sz w:val="24"/>
          <w:szCs w:val="24"/>
          <w:lang w:val="en-IN"/>
        </w:rPr>
        <w:t>presentation of the Output</w:t>
      </w:r>
      <w:r w:rsidR="00B424FD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</w:p>
    <w:p w14:paraId="071F5614" w14:textId="77777777" w:rsidR="00F07D65" w:rsidRPr="00F07D65" w:rsidRDefault="00F07D65" w:rsidP="00B424FD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 xml:space="preserve">CHAPTER 7: Conclusion </w:t>
      </w:r>
    </w:p>
    <w:p w14:paraId="5835ED4B" w14:textId="77777777" w:rsidR="00F07D65" w:rsidRPr="00F07D65" w:rsidRDefault="00F07D65" w:rsidP="00F07D65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7.1: Overview of the Algorithms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31</w:t>
      </w:r>
    </w:p>
    <w:p w14:paraId="27DD40A5" w14:textId="77777777" w:rsidR="00F07D65" w:rsidRDefault="00F07D65" w:rsidP="00F07D65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 xml:space="preserve">7.2: Comparison </w:t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33</w:t>
      </w:r>
    </w:p>
    <w:p w14:paraId="6E05D115" w14:textId="77777777" w:rsidR="005010D4" w:rsidRPr="00F07D65" w:rsidRDefault="005010D4" w:rsidP="00F07D65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1F1B6A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>References</w:t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37</w:t>
      </w:r>
    </w:p>
    <w:p w14:paraId="7BA5DA2B" w14:textId="75EE50F5" w:rsidR="00DF60DB" w:rsidRPr="00FE1499" w:rsidRDefault="005010D4" w:rsidP="00FE1499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Cs/>
          <w:sz w:val="24"/>
          <w:szCs w:val="24"/>
          <w:lang w:val="en-IN"/>
        </w:rPr>
      </w:pPr>
      <w:r w:rsidRPr="001F1B6A">
        <w:rPr>
          <w:rFonts w:ascii="Times New Roman" w:eastAsiaTheme="minorHAnsi" w:hAnsi="Times New Roman"/>
          <w:b/>
          <w:bCs/>
          <w:sz w:val="24"/>
          <w:szCs w:val="24"/>
          <w:lang w:val="en-IN"/>
        </w:rPr>
        <w:t>Appendix</w:t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>
        <w:rPr>
          <w:rFonts w:ascii="Times New Roman" w:eastAsiaTheme="minorHAnsi" w:hAnsi="Times New Roman"/>
          <w:bCs/>
          <w:sz w:val="24"/>
          <w:szCs w:val="24"/>
          <w:lang w:val="en-IN"/>
        </w:rPr>
        <w:tab/>
        <w:t>46</w:t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  <w:r w:rsidR="00F07D65" w:rsidRPr="00F07D65">
        <w:rPr>
          <w:rFonts w:ascii="Times New Roman" w:eastAsiaTheme="minorHAnsi" w:hAnsi="Times New Roman"/>
          <w:bCs/>
          <w:sz w:val="24"/>
          <w:szCs w:val="24"/>
          <w:lang w:val="en-IN"/>
        </w:rPr>
        <w:tab/>
      </w:r>
    </w:p>
    <w:sectPr w:rsidR="00DF60DB" w:rsidRPr="00FE1499" w:rsidSect="00F112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MLY0NLI0NDcwNDFU0lEKTi0uzszPAykwrAUAdmdPhywAAAA="/>
  </w:docVars>
  <w:rsids>
    <w:rsidRoot w:val="00F07D65"/>
    <w:rsid w:val="00105027"/>
    <w:rsid w:val="001F1B6A"/>
    <w:rsid w:val="002B6874"/>
    <w:rsid w:val="003F2730"/>
    <w:rsid w:val="00492B0D"/>
    <w:rsid w:val="004F2D81"/>
    <w:rsid w:val="005010D4"/>
    <w:rsid w:val="00645DEE"/>
    <w:rsid w:val="00724598"/>
    <w:rsid w:val="00876F43"/>
    <w:rsid w:val="00915529"/>
    <w:rsid w:val="00A54B32"/>
    <w:rsid w:val="00B4117C"/>
    <w:rsid w:val="00B424FD"/>
    <w:rsid w:val="00C019F6"/>
    <w:rsid w:val="00DF60DB"/>
    <w:rsid w:val="00F07D65"/>
    <w:rsid w:val="00F11293"/>
    <w:rsid w:val="00FC4C7C"/>
    <w:rsid w:val="00FE1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77498"/>
  <w15:docId w15:val="{A4A245A9-AEB6-4938-B4A3-FD8574665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D65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D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-PC</dc:creator>
  <cp:lastModifiedBy>nit</cp:lastModifiedBy>
  <cp:revision>11</cp:revision>
  <dcterms:created xsi:type="dcterms:W3CDTF">2017-05-15T11:34:00Z</dcterms:created>
  <dcterms:modified xsi:type="dcterms:W3CDTF">2022-11-21T11:36:00Z</dcterms:modified>
</cp:coreProperties>
</file>